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7"/>
        <w:gridCol w:w="6678"/>
        <w:gridCol w:w="2882"/>
        <w:gridCol w:w="1441"/>
      </w:tblGrid>
      <w:tr w:rsidR="00214F01" w:rsidRPr="00214F01" w14:paraId="349F9A2A" w14:textId="77777777" w:rsidTr="00A649AA">
        <w:tc>
          <w:tcPr>
            <w:tcW w:w="3667" w:type="dxa"/>
            <w:vMerge w:val="restart"/>
            <w:vAlign w:val="center"/>
          </w:tcPr>
          <w:p w14:paraId="0B94F5D3" w14:textId="1AF26C43" w:rsidR="00214F01" w:rsidRPr="00214F01" w:rsidRDefault="00214F01" w:rsidP="00214F01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1300C79" wp14:editId="54F078B9">
                  <wp:extent cx="1628775" cy="1190625"/>
                  <wp:effectExtent l="0" t="0" r="0" b="9525"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B305EA-FE0A-4642-8159-FF90065B86F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4DB305EA-FE0A-4642-8159-FF90065B86F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19062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78" w:type="dxa"/>
            <w:vMerge w:val="restart"/>
            <w:tcBorders>
              <w:right w:val="single" w:sz="4" w:space="0" w:color="BFBFBF" w:themeColor="background1" w:themeShade="BF"/>
            </w:tcBorders>
            <w:vAlign w:val="center"/>
          </w:tcPr>
          <w:p w14:paraId="6D37E79C" w14:textId="3091FC77" w:rsidR="00214F01" w:rsidRPr="00214F01" w:rsidRDefault="00214F01" w:rsidP="00214F01">
            <w:pPr>
              <w:pStyle w:val="NormalWeb"/>
              <w:spacing w:before="0" w:beforeAutospacing="0" w:after="0" w:afterAutospacing="0"/>
            </w:pPr>
            <w:r w:rsidRPr="00214F01">
              <w:rPr>
                <w:rFonts w:asciiTheme="minorHAnsi" w:hAnsi="Calibri" w:cstheme="minorBidi"/>
                <w:color w:val="4F81BD" w:themeColor="accent1"/>
                <w:sz w:val="48"/>
                <w:szCs w:val="48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</w:rPr>
              <w:t>PAINTING QUOTE TEMPLATE</w:t>
            </w:r>
          </w:p>
        </w:tc>
        <w:tc>
          <w:tcPr>
            <w:tcW w:w="288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9057C" w14:textId="7BB0581B" w:rsidR="00214F01" w:rsidRPr="00214F01" w:rsidRDefault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Theme="minorHAnsi" w:hAnsiTheme="minorHAnsi" w:cstheme="minorHAnsi"/>
                <w:sz w:val="16"/>
                <w:szCs w:val="16"/>
              </w:rPr>
              <w:t>QUOTE NUMBER</w:t>
            </w:r>
          </w:p>
        </w:tc>
        <w:tc>
          <w:tcPr>
            <w:tcW w:w="14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DD0F45" w14:textId="5F62FB8D" w:rsidR="00214F01" w:rsidRPr="00214F01" w:rsidRDefault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Theme="minorHAnsi" w:hAnsiTheme="minorHAnsi" w:cstheme="minorHAnsi"/>
                <w:sz w:val="16"/>
                <w:szCs w:val="16"/>
              </w:rPr>
              <w:t>DATE</w:t>
            </w:r>
          </w:p>
        </w:tc>
      </w:tr>
      <w:tr w:rsidR="00214F01" w:rsidRPr="00214F01" w14:paraId="6B75CAC9" w14:textId="77777777" w:rsidTr="00A649AA">
        <w:tc>
          <w:tcPr>
            <w:tcW w:w="3667" w:type="dxa"/>
            <w:vMerge/>
          </w:tcPr>
          <w:p w14:paraId="49334C58" w14:textId="77777777" w:rsidR="00214F01" w:rsidRPr="00214F01" w:rsidRDefault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5EA738DE" w14:textId="77777777" w:rsidR="00214F01" w:rsidRPr="00214F01" w:rsidRDefault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82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FF882A" w14:textId="280D1301" w:rsidR="00214F01" w:rsidRPr="00A977E1" w:rsidRDefault="00A977E1" w:rsidP="009F3EAC">
            <w:pPr>
              <w:rPr>
                <w:rFonts w:asciiTheme="minorHAnsi" w:hAnsiTheme="minorHAnsi" w:cstheme="minorHAnsi"/>
                <w:b/>
              </w:rPr>
            </w:pPr>
            <w:r w:rsidRPr="00A977E1">
              <w:rPr>
                <w:rFonts w:asciiTheme="minorHAnsi" w:hAnsiTheme="minorHAnsi" w:cstheme="minorHAnsi"/>
                <w:b/>
              </w:rPr>
              <w:t>'008651</w:t>
            </w:r>
          </w:p>
        </w:tc>
        <w:tc>
          <w:tcPr>
            <w:tcW w:w="1441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178C7F" w14:textId="49700801" w:rsidR="00214F01" w:rsidRPr="00A977E1" w:rsidRDefault="00214F01" w:rsidP="009F3EAC">
            <w:pPr>
              <w:rPr>
                <w:rFonts w:asciiTheme="minorHAnsi" w:hAnsiTheme="minorHAnsi" w:cstheme="minorHAnsi"/>
                <w:b/>
              </w:rPr>
            </w:pPr>
            <w:r w:rsidRPr="00A977E1">
              <w:rPr>
                <w:rFonts w:asciiTheme="minorHAnsi" w:hAnsiTheme="minorHAnsi" w:cstheme="minorHAnsi"/>
                <w:b/>
              </w:rPr>
              <w:t>mm/dd/</w:t>
            </w:r>
            <w:proofErr w:type="spellStart"/>
            <w:r w:rsidRPr="00A977E1">
              <w:rPr>
                <w:rFonts w:asciiTheme="minorHAnsi" w:hAnsiTheme="minorHAnsi" w:cstheme="minorHAnsi"/>
                <w:b/>
              </w:rPr>
              <w:t>yyyy</w:t>
            </w:r>
            <w:proofErr w:type="spellEnd"/>
          </w:p>
        </w:tc>
      </w:tr>
      <w:tr w:rsidR="00214F01" w:rsidRPr="00214F01" w14:paraId="49C9B565" w14:textId="77777777" w:rsidTr="00A649AA">
        <w:tc>
          <w:tcPr>
            <w:tcW w:w="3667" w:type="dxa"/>
            <w:vMerge/>
          </w:tcPr>
          <w:p w14:paraId="615E178F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242B8135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bottom"/>
          </w:tcPr>
          <w:p w14:paraId="53E9C224" w14:textId="3826F045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CLIENT NAME</w:t>
            </w:r>
          </w:p>
        </w:tc>
      </w:tr>
      <w:tr w:rsidR="00214F01" w:rsidRPr="00214F01" w14:paraId="37F2B412" w14:textId="77777777" w:rsidTr="00A649AA">
        <w:tc>
          <w:tcPr>
            <w:tcW w:w="3667" w:type="dxa"/>
            <w:vMerge/>
          </w:tcPr>
          <w:p w14:paraId="369D1ABB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4E49E35C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33D803" w14:textId="55CE832F" w:rsidR="00214F01" w:rsidRPr="00A977E1" w:rsidRDefault="00A977E1" w:rsidP="009F3EAC">
            <w:pPr>
              <w:rPr>
                <w:rFonts w:asciiTheme="minorHAnsi" w:hAnsiTheme="minorHAnsi" w:cstheme="minorHAnsi"/>
                <w:b/>
              </w:rPr>
            </w:pPr>
            <w:r w:rsidRPr="00A977E1">
              <w:rPr>
                <w:rFonts w:asciiTheme="minorHAnsi" w:hAnsiTheme="minorHAnsi" w:cstheme="minorHAnsi"/>
                <w:b/>
              </w:rPr>
              <w:t>John Smith</w:t>
            </w:r>
          </w:p>
        </w:tc>
      </w:tr>
      <w:tr w:rsidR="00214F01" w:rsidRPr="00214F01" w14:paraId="13EE8AE8" w14:textId="77777777" w:rsidTr="00A649AA">
        <w:tc>
          <w:tcPr>
            <w:tcW w:w="3667" w:type="dxa"/>
            <w:vMerge/>
          </w:tcPr>
          <w:p w14:paraId="77D8CB3A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47211612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197D73" w14:textId="1ED8E525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LOCATION</w:t>
            </w:r>
          </w:p>
        </w:tc>
      </w:tr>
      <w:tr w:rsidR="00214F01" w:rsidRPr="00214F01" w14:paraId="5808AF85" w14:textId="77777777" w:rsidTr="00A649AA">
        <w:tc>
          <w:tcPr>
            <w:tcW w:w="3667" w:type="dxa"/>
            <w:vMerge/>
          </w:tcPr>
          <w:p w14:paraId="36E483A6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197CAD09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44B46" w14:textId="1B397922" w:rsidR="00214F01" w:rsidRPr="00A977E1" w:rsidRDefault="00A977E1" w:rsidP="009F3EAC">
            <w:pPr>
              <w:rPr>
                <w:rFonts w:asciiTheme="minorHAnsi" w:hAnsiTheme="minorHAnsi" w:cstheme="minorHAnsi"/>
                <w:b/>
              </w:rPr>
            </w:pPr>
            <w:r w:rsidRPr="00A977E1">
              <w:rPr>
                <w:rFonts w:asciiTheme="minorHAnsi" w:hAnsiTheme="minorHAnsi" w:cstheme="minorHAnsi"/>
                <w:b/>
              </w:rPr>
              <w:t>Long Beach, California</w:t>
            </w:r>
          </w:p>
        </w:tc>
      </w:tr>
      <w:tr w:rsidR="00214F01" w:rsidRPr="00214F01" w14:paraId="1E7EAEE8" w14:textId="77777777" w:rsidTr="00A649AA">
        <w:tc>
          <w:tcPr>
            <w:tcW w:w="3667" w:type="dxa"/>
            <w:vMerge/>
          </w:tcPr>
          <w:p w14:paraId="64C2DC0E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49B20532" w14:textId="77777777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432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FDF3CB" w14:textId="57EDC029" w:rsidR="00214F01" w:rsidRPr="00214F01" w:rsidRDefault="00214F01" w:rsidP="00214F01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14F01">
              <w:rPr>
                <w:rFonts w:asciiTheme="minorHAnsi" w:eastAsia="Times New Roman" w:hAnsiTheme="minorHAnsi" w:cstheme="minorHAnsi"/>
                <w:color w:val="000000"/>
                <w:sz w:val="16"/>
                <w:szCs w:val="16"/>
              </w:rPr>
              <w:t>CONTACT NO.</w:t>
            </w:r>
          </w:p>
        </w:tc>
      </w:tr>
      <w:tr w:rsidR="00214F01" w:rsidRPr="00214F01" w14:paraId="05DCAC8C" w14:textId="77777777" w:rsidTr="00A649AA">
        <w:tc>
          <w:tcPr>
            <w:tcW w:w="3667" w:type="dxa"/>
            <w:vMerge/>
          </w:tcPr>
          <w:p w14:paraId="7D08AD01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  <w:bookmarkStart w:id="0" w:name="_GoBack" w:colFirst="2" w:colLast="2"/>
          </w:p>
        </w:tc>
        <w:tc>
          <w:tcPr>
            <w:tcW w:w="6678" w:type="dxa"/>
            <w:vMerge/>
            <w:tcBorders>
              <w:right w:val="single" w:sz="4" w:space="0" w:color="BFBFBF" w:themeColor="background1" w:themeShade="BF"/>
            </w:tcBorders>
          </w:tcPr>
          <w:p w14:paraId="08EB114B" w14:textId="77777777" w:rsidR="00214F01" w:rsidRPr="00214F01" w:rsidRDefault="00214F01" w:rsidP="00214F0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23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4ACE64" w14:textId="382048B7" w:rsidR="00214F01" w:rsidRPr="00A977E1" w:rsidRDefault="00A977E1" w:rsidP="009F3EAC">
            <w:pPr>
              <w:rPr>
                <w:rFonts w:asciiTheme="minorHAnsi" w:hAnsiTheme="minorHAnsi" w:cstheme="minorHAnsi"/>
                <w:b/>
              </w:rPr>
            </w:pPr>
            <w:r w:rsidRPr="00A977E1">
              <w:rPr>
                <w:rFonts w:asciiTheme="minorHAnsi" w:hAnsiTheme="minorHAnsi" w:cstheme="minorHAnsi"/>
                <w:b/>
              </w:rPr>
              <w:t>202-574-0111</w:t>
            </w:r>
          </w:p>
        </w:tc>
      </w:tr>
    </w:tbl>
    <w:tbl>
      <w:tblPr>
        <w:tblW w:w="14670" w:type="dxa"/>
        <w:tblLook w:val="04A0" w:firstRow="1" w:lastRow="0" w:firstColumn="1" w:lastColumn="0" w:noHBand="0" w:noVBand="1"/>
      </w:tblPr>
      <w:tblGrid>
        <w:gridCol w:w="2160"/>
        <w:gridCol w:w="1301"/>
        <w:gridCol w:w="1401"/>
        <w:gridCol w:w="1401"/>
        <w:gridCol w:w="1401"/>
        <w:gridCol w:w="1096"/>
        <w:gridCol w:w="305"/>
        <w:gridCol w:w="20"/>
        <w:gridCol w:w="1381"/>
        <w:gridCol w:w="266"/>
        <w:gridCol w:w="1053"/>
        <w:gridCol w:w="82"/>
        <w:gridCol w:w="1358"/>
        <w:gridCol w:w="185"/>
        <w:gridCol w:w="1260"/>
      </w:tblGrid>
      <w:tr w:rsidR="00214F01" w:rsidRPr="00214F01" w14:paraId="7523BF9C" w14:textId="77777777" w:rsidTr="00A649AA">
        <w:trPr>
          <w:trHeight w:val="270"/>
        </w:trPr>
        <w:tc>
          <w:tcPr>
            <w:tcW w:w="2160" w:type="dxa"/>
            <w:vMerge w:val="restart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4682B4"/>
            <w:noWrap/>
            <w:vAlign w:val="center"/>
            <w:hideMark/>
          </w:tcPr>
          <w:bookmarkEnd w:id="0"/>
          <w:p w14:paraId="6FDAA72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WORK DESCRIPTION</w:t>
            </w:r>
          </w:p>
        </w:tc>
        <w:tc>
          <w:tcPr>
            <w:tcW w:w="12510" w:type="dxa"/>
            <w:gridSpan w:val="14"/>
            <w:tcBorders>
              <w:top w:val="nil"/>
              <w:left w:val="nil"/>
              <w:right w:val="nil"/>
            </w:tcBorders>
            <w:shd w:val="clear" w:color="000000" w:fill="4682B4"/>
            <w:noWrap/>
            <w:hideMark/>
          </w:tcPr>
          <w:p w14:paraId="324AA83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A R E A</w:t>
            </w:r>
          </w:p>
        </w:tc>
      </w:tr>
      <w:tr w:rsidR="00A649AA" w:rsidRPr="00214F01" w14:paraId="0744C8FD" w14:textId="77777777" w:rsidTr="00A649AA">
        <w:trPr>
          <w:trHeight w:val="255"/>
        </w:trPr>
        <w:tc>
          <w:tcPr>
            <w:tcW w:w="2160" w:type="dxa"/>
            <w:vMerge/>
            <w:tcBorders>
              <w:top w:val="nil"/>
              <w:left w:val="nil"/>
              <w:bottom w:val="single" w:sz="4" w:space="0" w:color="BFBFBF"/>
            </w:tcBorders>
            <w:vAlign w:val="center"/>
            <w:hideMark/>
          </w:tcPr>
          <w:p w14:paraId="777AB303" w14:textId="77777777" w:rsidR="00A649AA" w:rsidRPr="00214F01" w:rsidRDefault="00A649AA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301" w:type="dxa"/>
            <w:shd w:val="clear" w:color="000000" w:fill="B0C4DE"/>
            <w:noWrap/>
            <w:vAlign w:val="center"/>
            <w:hideMark/>
          </w:tcPr>
          <w:p w14:paraId="6786048F" w14:textId="77777777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iving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55B4A488" w14:textId="0E18C68F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inning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3CF49B6B" w14:textId="0EFB31DD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allways</w:t>
            </w:r>
          </w:p>
        </w:tc>
        <w:tc>
          <w:tcPr>
            <w:tcW w:w="1401" w:type="dxa"/>
            <w:shd w:val="clear" w:color="000000" w:fill="B0C4DE"/>
            <w:vAlign w:val="center"/>
          </w:tcPr>
          <w:p w14:paraId="47BAC536" w14:textId="632C7E42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edroom 1</w:t>
            </w:r>
          </w:p>
        </w:tc>
        <w:tc>
          <w:tcPr>
            <w:tcW w:w="1401" w:type="dxa"/>
            <w:gridSpan w:val="2"/>
            <w:shd w:val="clear" w:color="000000" w:fill="B0C4DE"/>
            <w:vAlign w:val="center"/>
          </w:tcPr>
          <w:p w14:paraId="12FB9D60" w14:textId="59D12665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edroom 2</w:t>
            </w:r>
          </w:p>
        </w:tc>
        <w:tc>
          <w:tcPr>
            <w:tcW w:w="1401" w:type="dxa"/>
            <w:gridSpan w:val="2"/>
            <w:shd w:val="clear" w:color="000000" w:fill="B0C4DE"/>
            <w:vAlign w:val="center"/>
          </w:tcPr>
          <w:p w14:paraId="09667809" w14:textId="3B1796A9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edroom 3</w:t>
            </w:r>
          </w:p>
        </w:tc>
        <w:tc>
          <w:tcPr>
            <w:tcW w:w="1401" w:type="dxa"/>
            <w:gridSpan w:val="3"/>
            <w:shd w:val="clear" w:color="000000" w:fill="B0C4DE"/>
            <w:vAlign w:val="center"/>
          </w:tcPr>
          <w:p w14:paraId="39FBC9AA" w14:textId="0B745827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tudy Room</w:t>
            </w:r>
          </w:p>
        </w:tc>
        <w:tc>
          <w:tcPr>
            <w:tcW w:w="1543" w:type="dxa"/>
            <w:gridSpan w:val="2"/>
            <w:shd w:val="clear" w:color="000000" w:fill="B0C4DE"/>
            <w:vAlign w:val="center"/>
          </w:tcPr>
          <w:p w14:paraId="670B494A" w14:textId="37079C16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House Exterior</w:t>
            </w:r>
          </w:p>
        </w:tc>
        <w:tc>
          <w:tcPr>
            <w:tcW w:w="1260" w:type="dxa"/>
            <w:shd w:val="clear" w:color="000000" w:fill="B0C4DE"/>
            <w:vAlign w:val="center"/>
          </w:tcPr>
          <w:p w14:paraId="1A3891F9" w14:textId="6A8763C4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xxx</w:t>
            </w:r>
            <w:proofErr w:type="spellEnd"/>
          </w:p>
        </w:tc>
      </w:tr>
      <w:tr w:rsidR="00214F01" w:rsidRPr="00214F01" w14:paraId="34FFB26E" w14:textId="77777777" w:rsidTr="00A649AA">
        <w:trPr>
          <w:trHeight w:val="255"/>
        </w:trPr>
        <w:tc>
          <w:tcPr>
            <w:tcW w:w="14670" w:type="dxa"/>
            <w:gridSpan w:val="1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F48FB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MINOR MAINTENANCE</w:t>
            </w:r>
          </w:p>
        </w:tc>
      </w:tr>
      <w:tr w:rsidR="00A649AA" w:rsidRPr="00214F01" w14:paraId="1FF54FA0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CF981" w14:textId="77777777" w:rsidR="00A649AA" w:rsidRPr="00214F01" w:rsidRDefault="00A649AA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ashing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3734BB" w14:textId="77777777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BAC5A0" w14:textId="513C4BDD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A25B9E" w14:textId="40A17964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8ED6A4" w14:textId="3DCD3CCD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AD4C75" w14:textId="775AF5A6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5C7671" w14:textId="0A3880AE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3BE694" w14:textId="20096B0C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D490DE" w14:textId="70C66C76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4D4FA5" w14:textId="59B9613F" w:rsidR="00A649AA" w:rsidRPr="00214F01" w:rsidRDefault="00A649AA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398C021A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C6912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aulking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57970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48D56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30D58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7C331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C2040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2068B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5EF48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D6A42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65056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02FB8BDD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96B33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uttying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D24F8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40E8B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2DBBF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9168C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6E211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F7639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B5612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5D6E0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523658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660F980F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31521D" w14:textId="0FAC10D1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27D83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9D760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C4E75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ED06B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28A22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0B68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C78AD8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2681F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53F5F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0276A3E9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F497267" w14:textId="570DCD88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B6DC6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31D5A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DE1BA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D84B3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CA132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DDCB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1A3E7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DC169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5BFFF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2E7A2182" w14:textId="77777777" w:rsidTr="009F3EAC">
        <w:trPr>
          <w:trHeight w:val="188"/>
        </w:trPr>
        <w:tc>
          <w:tcPr>
            <w:tcW w:w="14670" w:type="dxa"/>
            <w:gridSpan w:val="1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7ACF94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URFACE PREPARATION</w:t>
            </w:r>
          </w:p>
        </w:tc>
      </w:tr>
      <w:tr w:rsidR="00214F01" w:rsidRPr="00214F01" w14:paraId="243DB05B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64404F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ial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03E68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AE812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9CDDE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F8C32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6279E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BF74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7B110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8FB08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D3324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5B623D45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A35A9D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ull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D824C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07EE4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4D5A5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04E3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15892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3C13C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CECAD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8CAB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9586D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2AA2F3D3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D55A21" w14:textId="4792CFAB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EF8A9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A3A9B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B22DB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91933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C959A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1501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EAFFF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6B612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7A0F2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1BDA2D69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70BE24" w14:textId="6635B739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3B58C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C97AC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77C56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DD31E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D1105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6C98C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2D9C2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CB5A4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5444A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309BF765" w14:textId="77777777" w:rsidTr="009F3EAC">
        <w:trPr>
          <w:trHeight w:val="215"/>
        </w:trPr>
        <w:tc>
          <w:tcPr>
            <w:tcW w:w="14670" w:type="dxa"/>
            <w:gridSpan w:val="1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0CC2DA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AINTING</w:t>
            </w:r>
          </w:p>
        </w:tc>
      </w:tr>
      <w:tr w:rsidR="00214F01" w:rsidRPr="00214F01" w14:paraId="1B9F783A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E9B21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int (Latex)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23F18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7B4A1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D6546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7103F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B1903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763E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BF81E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E7931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02FC8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5883DB15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41C17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int (</w:t>
            </w:r>
            <w:proofErr w:type="gramStart"/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rylic )</w:t>
            </w:r>
            <w:proofErr w:type="gramEnd"/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46821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F956C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826FB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3FF5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79A3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94730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0D596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2B0B4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5B597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69B21F67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789EF3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int (Exterior Lacquer)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76C6D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B6010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2B08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4BFBD8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09798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8793F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43805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F196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9EDDD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162560F2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6BB47E" w14:textId="10ACF28A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F837A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7C523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6A0F0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D012C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6C565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386A5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53A02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340C9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D4434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70C002E6" w14:textId="77777777" w:rsidTr="00A649AA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04E434" w14:textId="55E14949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B372E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4B39B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F1233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E13F7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4B7D9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1DAB6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6367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419B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7C75C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</w:pPr>
            <w:r w:rsidRPr="00214F01">
              <w:rPr>
                <w:rFonts w:ascii="Wingdings" w:eastAsia="Times New Roman" w:hAnsi="Wingdings" w:cs="Calibri"/>
                <w:color w:val="000000"/>
                <w:sz w:val="20"/>
                <w:szCs w:val="20"/>
              </w:rPr>
              <w:t></w:t>
            </w:r>
          </w:p>
        </w:tc>
      </w:tr>
      <w:tr w:rsidR="00214F01" w:rsidRPr="00214F01" w14:paraId="067FA9F0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3C320F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. of Coats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5930B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AE5FA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9976F1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8DA9D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2B9407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EB319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4DAE45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77DAE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D162B15" w14:textId="35C2F953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14F01" w:rsidRPr="00214F01" w14:paraId="2D14F8BF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6FF7A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nd of Paint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A3DA5E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FFD02F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867AE2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C8FC6C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2C9D99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4AD8E7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14004F6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vis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0B410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oys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C9DC4A" w14:textId="13E3A30C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14F01" w:rsidRPr="00214F01" w14:paraId="439C8AC1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978697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oss Level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813021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C44A8F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111E4F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688BEA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06E2F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E3EC0F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7E121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788929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D6D427D" w14:textId="1EF2B830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14F01" w:rsidRPr="00214F01" w14:paraId="49C274AF" w14:textId="77777777" w:rsidTr="009F3EAC">
        <w:trPr>
          <w:trHeight w:val="170"/>
        </w:trPr>
        <w:tc>
          <w:tcPr>
            <w:tcW w:w="14670" w:type="dxa"/>
            <w:gridSpan w:val="1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783E3AE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OSTING</w:t>
            </w:r>
          </w:p>
        </w:tc>
      </w:tr>
      <w:tr w:rsidR="00214F01" w:rsidRPr="00214F01" w14:paraId="3D8E4C08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33BAF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quare Feet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1587C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07E4DF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3FC3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0264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D8FFC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DA5A7B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CDCF97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A1A274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E22ABC" w14:textId="6090BF16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14F01" w:rsidRPr="00214F01" w14:paraId="0F947CAC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707B1AA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st / Sq. Feet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D3789AC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A946D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70F077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1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9E089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7BD6B9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8D46F5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BF67DD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80.0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0089A3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15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AD11E6" w14:textId="2BFF8AEE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214F01" w:rsidRPr="00214F01" w14:paraId="14C2DBC8" w14:textId="77777777" w:rsidTr="009F3EAC">
        <w:trPr>
          <w:trHeight w:val="255"/>
        </w:trPr>
        <w:tc>
          <w:tcPr>
            <w:tcW w:w="21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E7F9D56" w14:textId="77777777" w:rsidR="00214F01" w:rsidRPr="00214F01" w:rsidRDefault="00214F01" w:rsidP="00214F01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st / Area</w:t>
            </w:r>
          </w:p>
        </w:tc>
        <w:tc>
          <w:tcPr>
            <w:tcW w:w="13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C3D7B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8,0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43666E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7,5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16C8AA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4,000.0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31D21A9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4,00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A12CA1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2,000.00</w:t>
            </w:r>
          </w:p>
        </w:tc>
        <w:tc>
          <w:tcPr>
            <w:tcW w:w="14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3A0D55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2,000.00</w:t>
            </w:r>
          </w:p>
        </w:tc>
        <w:tc>
          <w:tcPr>
            <w:tcW w:w="1401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1E3EA2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2,400.00</w:t>
            </w:r>
          </w:p>
        </w:tc>
        <w:tc>
          <w:tcPr>
            <w:tcW w:w="154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655B500" w14:textId="77777777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14F0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$75,000.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10DAD6C" w14:textId="0581A16F" w:rsidR="00214F01" w:rsidRPr="00214F01" w:rsidRDefault="00214F01" w:rsidP="00214F01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A649AA" w:rsidRPr="00A649AA" w14:paraId="72461435" w14:textId="77777777" w:rsidTr="00A649AA">
        <w:trPr>
          <w:trHeight w:val="255"/>
        </w:trPr>
        <w:tc>
          <w:tcPr>
            <w:tcW w:w="8760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4682B4"/>
            <w:noWrap/>
            <w:vAlign w:val="bottom"/>
            <w:hideMark/>
          </w:tcPr>
          <w:p w14:paraId="4A817B97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REMARKS</w:t>
            </w:r>
          </w:p>
        </w:tc>
        <w:tc>
          <w:tcPr>
            <w:tcW w:w="3025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4682B4"/>
            <w:noWrap/>
            <w:vAlign w:val="bottom"/>
            <w:hideMark/>
          </w:tcPr>
          <w:p w14:paraId="646F2AAB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PAYMENT SCHEDULE</w:t>
            </w:r>
          </w:p>
        </w:tc>
        <w:tc>
          <w:tcPr>
            <w:tcW w:w="2880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4682B4"/>
            <w:noWrap/>
            <w:vAlign w:val="bottom"/>
            <w:hideMark/>
          </w:tcPr>
          <w:p w14:paraId="17C4C1A8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ST BREAKDOWN (US$)</w:t>
            </w:r>
          </w:p>
        </w:tc>
      </w:tr>
      <w:tr w:rsidR="00A649AA" w:rsidRPr="00A649AA" w14:paraId="335CB043" w14:textId="77777777" w:rsidTr="00A649AA">
        <w:trPr>
          <w:trHeight w:val="108"/>
        </w:trPr>
        <w:tc>
          <w:tcPr>
            <w:tcW w:w="9085" w:type="dxa"/>
            <w:gridSpan w:val="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05822EB7" w14:textId="730A4424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1) Final color will be </w:t>
            </w: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dentified</w:t>
            </w: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after the color test.</w:t>
            </w: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2) Total Cost exclude applicable taxes</w:t>
            </w: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3) Any changes to the scope of this work shall be covered by a change order</w:t>
            </w: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4) This quotation is valid only until 30 days from issuance.</w:t>
            </w: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6E6E3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eptanc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1148C73" w14:textId="77777777" w:rsidR="00A649AA" w:rsidRPr="00A649AA" w:rsidRDefault="00A649AA" w:rsidP="00A649A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CE686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inting Co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049F37" w14:textId="77777777" w:rsidR="00A649AA" w:rsidRPr="00A649AA" w:rsidRDefault="00A649AA" w:rsidP="00A649AA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4,900.00</w:t>
            </w:r>
          </w:p>
        </w:tc>
      </w:tr>
      <w:tr w:rsidR="00A649AA" w:rsidRPr="00A649AA" w14:paraId="12BEAF06" w14:textId="77777777" w:rsidTr="00A649AA">
        <w:trPr>
          <w:trHeight w:val="215"/>
        </w:trPr>
        <w:tc>
          <w:tcPr>
            <w:tcW w:w="908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E2C56C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73DC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biliz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3B59E88" w14:textId="77777777" w:rsidR="00A649AA" w:rsidRPr="00A649AA" w:rsidRDefault="00A649AA" w:rsidP="00A649A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F988E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scellaneous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DC4E90" w14:textId="77777777" w:rsidR="00A649AA" w:rsidRPr="00A649AA" w:rsidRDefault="00A649AA" w:rsidP="00A649AA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,000.00</w:t>
            </w:r>
          </w:p>
        </w:tc>
      </w:tr>
      <w:tr w:rsidR="00A649AA" w:rsidRPr="00A649AA" w14:paraId="673B347F" w14:textId="77777777" w:rsidTr="00A649AA">
        <w:trPr>
          <w:trHeight w:val="65"/>
        </w:trPr>
        <w:tc>
          <w:tcPr>
            <w:tcW w:w="908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84D424F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B555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epar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B3A2F2F" w14:textId="77777777" w:rsidR="00A649AA" w:rsidRPr="00A649AA" w:rsidRDefault="00A649AA" w:rsidP="00A649A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E57C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lor Te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8E07D7E" w14:textId="77777777" w:rsidR="00A649AA" w:rsidRPr="00A649AA" w:rsidRDefault="00A649AA" w:rsidP="00A649AA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00.00</w:t>
            </w:r>
          </w:p>
        </w:tc>
      </w:tr>
      <w:tr w:rsidR="00A649AA" w:rsidRPr="00A649AA" w14:paraId="5D194C52" w14:textId="77777777" w:rsidTr="00A649AA">
        <w:trPr>
          <w:trHeight w:val="255"/>
        </w:trPr>
        <w:tc>
          <w:tcPr>
            <w:tcW w:w="908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9D14A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EE5F7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inti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38905A7" w14:textId="77777777" w:rsidR="00A649AA" w:rsidRPr="00A649AA" w:rsidRDefault="00A649AA" w:rsidP="00A649A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AB81A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ean-Up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2658E85" w14:textId="77777777" w:rsidR="00A649AA" w:rsidRPr="00A649AA" w:rsidRDefault="00A649AA" w:rsidP="00A649AA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,000.00</w:t>
            </w:r>
          </w:p>
        </w:tc>
      </w:tr>
      <w:tr w:rsidR="00A649AA" w:rsidRPr="00A649AA" w14:paraId="3D4B1564" w14:textId="77777777" w:rsidTr="00A649AA">
        <w:trPr>
          <w:trHeight w:val="65"/>
        </w:trPr>
        <w:tc>
          <w:tcPr>
            <w:tcW w:w="908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E91D4FC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A4904E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arranty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340C21F" w14:textId="77777777" w:rsidR="00A649AA" w:rsidRPr="00A649AA" w:rsidRDefault="00A649AA" w:rsidP="00A649AA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%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640B88" w14:textId="77777777" w:rsidR="00A649AA" w:rsidRPr="00A649AA" w:rsidRDefault="00A649AA" w:rsidP="00A649AA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B4C4F" w14:textId="77777777" w:rsidR="00A649AA" w:rsidRPr="00A649AA" w:rsidRDefault="00A649AA" w:rsidP="00A649AA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649A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11,400.00</w:t>
            </w:r>
          </w:p>
        </w:tc>
      </w:tr>
    </w:tbl>
    <w:p w14:paraId="2ED8055F" w14:textId="3052DBBD" w:rsidR="00A649AA" w:rsidRPr="00A649AA" w:rsidRDefault="00A649AA">
      <w:pPr>
        <w:rPr>
          <w:rFonts w:asciiTheme="minorHAnsi" w:hAnsiTheme="minorHAnsi" w:cstheme="minorHAnsi"/>
          <w:sz w:val="2"/>
          <w:szCs w:val="2"/>
        </w:rPr>
      </w:pPr>
    </w:p>
    <w:sectPr w:rsidR="00A649AA" w:rsidRPr="00A649AA" w:rsidSect="00EE70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6838" w:h="11906" w:orient="landscape" w:code="9"/>
      <w:pgMar w:top="720" w:right="1080" w:bottom="720" w:left="1080" w:header="720" w:footer="4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C33AF" w14:textId="77777777" w:rsidR="00AE046E" w:rsidRDefault="00AE046E" w:rsidP="00C01AED">
      <w:r>
        <w:separator/>
      </w:r>
    </w:p>
  </w:endnote>
  <w:endnote w:type="continuationSeparator" w:id="0">
    <w:p w14:paraId="645DFF44" w14:textId="77777777" w:rsidR="00AE046E" w:rsidRDefault="00AE046E" w:rsidP="00C01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A18DF" w14:textId="77777777" w:rsidR="00214F01" w:rsidRDefault="00214F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3FA8F" w14:textId="3057BEBF" w:rsidR="00214F01" w:rsidRDefault="00214F01" w:rsidP="00C01AE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C03E4" w14:textId="77777777" w:rsidR="00214F01" w:rsidRDefault="00214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6014F" w14:textId="77777777" w:rsidR="00AE046E" w:rsidRDefault="00AE046E" w:rsidP="00C01AED">
      <w:r>
        <w:separator/>
      </w:r>
    </w:p>
  </w:footnote>
  <w:footnote w:type="continuationSeparator" w:id="0">
    <w:p w14:paraId="57201ED3" w14:textId="77777777" w:rsidR="00AE046E" w:rsidRDefault="00AE046E" w:rsidP="00C0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662A4" w14:textId="77777777" w:rsidR="00214F01" w:rsidRDefault="00214F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7D6E1" w14:textId="33F3F6CF" w:rsidR="00214F01" w:rsidRPr="00EE70D7" w:rsidRDefault="00214F01">
    <w:pPr>
      <w:pStyle w:val="Header"/>
      <w:rPr>
        <w:sz w:val="2"/>
        <w:szCs w:val="2"/>
      </w:rPr>
    </w:pPr>
    <w:r w:rsidRPr="00EE70D7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15E74B39" wp14:editId="6883F6D1">
          <wp:simplePos x="0" y="0"/>
          <wp:positionH relativeFrom="column">
            <wp:posOffset>8562975</wp:posOffset>
          </wp:positionH>
          <wp:positionV relativeFrom="paragraph">
            <wp:posOffset>-38227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FAC90" w14:textId="77777777" w:rsidR="00214F01" w:rsidRDefault="00214F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cxNjEzsDQ2NDBU0lEKTi0uzszPAykwqwUAy1CDxywAAAA="/>
  </w:docVars>
  <w:rsids>
    <w:rsidRoot w:val="00A17589"/>
    <w:rsid w:val="001A1C84"/>
    <w:rsid w:val="00214F01"/>
    <w:rsid w:val="00262865"/>
    <w:rsid w:val="0030433D"/>
    <w:rsid w:val="00332A35"/>
    <w:rsid w:val="003E7B43"/>
    <w:rsid w:val="004009A7"/>
    <w:rsid w:val="004577F3"/>
    <w:rsid w:val="005615D6"/>
    <w:rsid w:val="005822FC"/>
    <w:rsid w:val="00594A1D"/>
    <w:rsid w:val="00756248"/>
    <w:rsid w:val="008737F3"/>
    <w:rsid w:val="008A64AF"/>
    <w:rsid w:val="009431D4"/>
    <w:rsid w:val="009F3EAC"/>
    <w:rsid w:val="00A10FF6"/>
    <w:rsid w:val="00A17589"/>
    <w:rsid w:val="00A649AA"/>
    <w:rsid w:val="00A977E1"/>
    <w:rsid w:val="00AC7A5B"/>
    <w:rsid w:val="00AE046E"/>
    <w:rsid w:val="00B111BF"/>
    <w:rsid w:val="00C01AED"/>
    <w:rsid w:val="00C11ABA"/>
    <w:rsid w:val="00C51573"/>
    <w:rsid w:val="00C7568B"/>
    <w:rsid w:val="00D05757"/>
    <w:rsid w:val="00E106D1"/>
    <w:rsid w:val="00E363D6"/>
    <w:rsid w:val="00EA5649"/>
    <w:rsid w:val="00EB12CB"/>
    <w:rsid w:val="00EE70D7"/>
    <w:rsid w:val="00F5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90566"/>
  <w15:docId w15:val="{E9E93756-597D-40AE-A13A-4AAD0E0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B11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1AED"/>
    <w:rPr>
      <w:rFonts w:ascii="Arial Narrow" w:eastAsia="Arial Narrow" w:hAnsi="Arial Narrow" w:cs="Arial Narrow"/>
    </w:rPr>
  </w:style>
  <w:style w:type="paragraph" w:styleId="Footer">
    <w:name w:val="footer"/>
    <w:basedOn w:val="Normal"/>
    <w:link w:val="FooterChar"/>
    <w:uiPriority w:val="99"/>
    <w:unhideWhenUsed/>
    <w:rsid w:val="00C01A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1AED"/>
    <w:rPr>
      <w:rFonts w:ascii="Arial Narrow" w:eastAsia="Arial Narrow" w:hAnsi="Arial Narrow" w:cs="Arial Narrow"/>
    </w:rPr>
  </w:style>
  <w:style w:type="character" w:styleId="Hyperlink">
    <w:name w:val="Hyperlink"/>
    <w:basedOn w:val="DefaultParagraphFont"/>
    <w:uiPriority w:val="99"/>
    <w:unhideWhenUsed/>
    <w:rsid w:val="00C01AE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E70D7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6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Quote Template - TemplateLab.xlsx</vt:lpstr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Quote Template - TemplateLab.xlsx</dc:title>
  <dc:creator>HFO Desktop</dc:creator>
  <cp:lastModifiedBy>Henry Ong</cp:lastModifiedBy>
  <cp:revision>7</cp:revision>
  <dcterms:created xsi:type="dcterms:W3CDTF">2020-04-20T14:27:00Z</dcterms:created>
  <dcterms:modified xsi:type="dcterms:W3CDTF">2020-04-2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1T00:00:00Z</vt:filetime>
  </property>
  <property fmtid="{D5CDD505-2E9C-101B-9397-08002B2CF9AE}" pid="3" name="LastSaved">
    <vt:filetime>2020-04-12T00:00:00Z</vt:filetime>
  </property>
</Properties>
</file>